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a resiliência às mudanças climáticas, por meio do mapeamento da heterogeneidade ambiental e da conectivadade entre áreas, para identificar locais com maior potencial de sustentar a biodiversidade em um futuro de mudanças no clima. O produto principal do projeto é um mapa indicando as áreas resilientes (ambientalmente heterogêneas e conectadas entre si)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5:57Z</dcterms:created>
  <dcterms:modified xsi:type="dcterms:W3CDTF">2023-10-04T14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